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Shanghai</w:t>
      </w:r>
    </w:p>
    <w:bookmarkStart w:id="20" w:name="X8f4f93ff20f3426fc73827cfe4c0aada5602660"/>
    <w:p>
      <w:pPr>
        <w:pStyle w:val="Heading1"/>
      </w:pPr>
      <w:r>
        <w:t xml:space="preserve">Internship Application Letter for Culinary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ulinary Intern position at your esteemed establishment in</w:t>
      </w:r>
      <w:r>
        <w:t xml:space="preserve"> </w:t>
      </w:r>
      <w:r>
        <w:rPr>
          <w:bCs/>
          <w:b/>
        </w:rPr>
        <w:t xml:space="preserve">China Shanghai</w:t>
      </w:r>
      <w:r>
        <w:t xml:space="preserve">. As a dedicated culinary student from Wuhan University of Technology’s School of Gastronomy, I have meticulously prepared for this opportunity to immerse myself in the vibrant, globally recognized food culture of</w:t>
      </w:r>
      <w:r>
        <w:t xml:space="preserve"> </w:t>
      </w:r>
      <w:r>
        <w:rPr>
          <w:bCs/>
          <w:b/>
        </w:rPr>
        <w:t xml:space="preserve">China Shanghai</w:t>
      </w:r>
      <w:r>
        <w:t xml:space="preserve">, where innovation and tradition converge on every plate. My aspiration is to learn under master chefs who embody the spirit of Chinese cuisine while embracing modern techniques—a perfect alignment with Shanghai’s dynamic culinary landscape.</w:t>
      </w:r>
    </w:p>
    <w:p>
      <w:pPr>
        <w:pStyle w:val="BodyText"/>
      </w:pPr>
      <w:r>
        <w:t xml:space="preserve">My academic journey has centered on mastering foundational culinary arts with a specific focus on Chinese gastronomy. I completed specialized coursework in Sichuan cuisine, Jiangsu (Huaiyang) regional cooking, and contemporary fusion techniques—subjects critical to understanding the nuanced palate of</w:t>
      </w:r>
      <w:r>
        <w:t xml:space="preserve"> </w:t>
      </w:r>
      <w:r>
        <w:rPr>
          <w:bCs/>
          <w:b/>
        </w:rPr>
        <w:t xml:space="preserve">China Shanghai</w:t>
      </w:r>
      <w:r>
        <w:t xml:space="preserve">. During my final semester, I led a project analyzing the evolution of Shanghai-style dim sum in global fine dining, which required deep research into ingredient sourcing from local markets like Xujiahui and collaborations with chefs at community kitchens. This experience reinforced my belief that true culinary excellence stems from cultural respect and technical precision—principles I now seek to apply as an intern under your mentorship.</w:t>
      </w:r>
    </w:p>
    <w:p>
      <w:pPr>
        <w:pStyle w:val="BodyText"/>
      </w:pPr>
      <w:r>
        <w:t xml:space="preserve">What excites me most about pursuing this</w:t>
      </w:r>
      <w:r>
        <w:t xml:space="preserve"> </w:t>
      </w:r>
      <w:r>
        <w:rPr>
          <w:bCs/>
          <w:b/>
        </w:rPr>
        <w:t xml:space="preserve">Chef</w:t>
      </w:r>
      <w:r>
        <w:t xml:space="preserve"> </w:t>
      </w:r>
      <w:r>
        <w:t xml:space="preserve">internship in</w:t>
      </w:r>
      <w:r>
        <w:t xml:space="preserve"> </w:t>
      </w:r>
      <w:r>
        <w:rPr>
          <w:bCs/>
          <w:b/>
        </w:rPr>
        <w:t xml:space="preserve">China Shanghai</w:t>
      </w:r>
      <w:r>
        <w:t xml:space="preserve"> </w:t>
      </w:r>
      <w:r>
        <w:t xml:space="preserve">is its unique position as a crossroads of culinary traditions. Unlike other cities, Shanghai seamlessly blends Southern Chinese heritage with French, Japanese, and Western influences—creating an unparalleled environment for growth. I am particularly inspired by how renowned restaurants like Mr &amp; Mrs Bund and L’Atelier de Joël Robuchon integrate local ingredients (such as Yangcheng Lake hairy crabs or Dongfang Pudding) into globally acclaimed menus. This fusion ethos mirrors my own philosophy: to honor Chinese culinary heritage while embracing innovation. I am eager to contribute to this dialogue by assisting in the kitchen, learning from your team’s expertise, and absorbing the rhythms of a Shanghai kitchen where precision meets passion.</w:t>
      </w:r>
    </w:p>
    <w:p>
      <w:pPr>
        <w:pStyle w:val="BodyText"/>
      </w:pPr>
      <w:r>
        <w:t xml:space="preserve">My practical skills are honed through hands-on experience at three Michelin-starred establishments in Hangzhou, where I worked as a kitchen porter and prep assistant. I managed ingredient inventory for seasonal menus featuring delicate Cantonese seafood dishes, maintained strict hygiene standards compliant with HACCP protocols, and developed strong knife skills under pressure during peak service hours. Crucially, I also volunteered at a community kitchen in Shanghai’s Huangpu District last summer—where I prepared meals for elderly residents using traditional recipes. This taught me the human connection embedded in food: how a perfectly steamed buns (baozi) can carry cultural memory, and how a chef’s patience shapes community trust. These experiences have solidified my commitment to culinary integrity in</w:t>
      </w:r>
      <w:r>
        <w:t xml:space="preserve"> </w:t>
      </w:r>
      <w:r>
        <w:rPr>
          <w:bCs/>
          <w:b/>
        </w:rPr>
        <w:t xml:space="preserve">China Shanghai</w:t>
      </w:r>
      <w:r>
        <w:t xml:space="preserve">.</w:t>
      </w:r>
    </w:p>
    <w:p>
      <w:pPr>
        <w:pStyle w:val="BodyText"/>
      </w:pPr>
      <w:r>
        <w:t xml:space="preserve">I understand that a successful Culinary Intern must embody humility, diligence, and curiosity—traits I have cultivated daily in the kitchen. In my current role at Hangzhou’s “Green Valley Restaurant,” I initiated a waste-reduction program by repurposing vegetable trimmings into broths and pickles, cutting costs by 15% while enhancing menu sustainability. This aligns with Shanghai’s growing focus on eco-conscious dining, a trend I am eager to support in your kitchen. Moreover, my basic Mandarin (HSK Level 4) allows me to communicate effectively with local suppliers and chefs—ensuring smooth collaboration in a multicultural setting.</w:t>
      </w:r>
    </w:p>
    <w:p>
      <w:pPr>
        <w:pStyle w:val="BodyText"/>
      </w:pPr>
      <w:r>
        <w:t xml:space="preserve">Choosing</w:t>
      </w:r>
      <w:r>
        <w:t xml:space="preserve"> </w:t>
      </w:r>
      <w:r>
        <w:rPr>
          <w:bCs/>
          <w:b/>
        </w:rPr>
        <w:t xml:space="preserve">China Shanghai</w:t>
      </w:r>
      <w:r>
        <w:t xml:space="preserve"> </w:t>
      </w:r>
      <w:r>
        <w:t xml:space="preserve">for my internship is not merely geographical—it’s a strategic decision rooted in ambition. The city hosts the largest concentration of culinary schools, international food festivals (like the annual China International Food &amp; Beverage Exhibition), and top-tier chefs who train globally yet remain deeply connected to Chinese roots. I am drawn to your restaurant’s reputation for nurturing talent; I have followed your team’s recent work on a Sichuan-inspired wine pairing menu and would be honored to contribute my perspective as a junior member of the team.</w:t>
      </w:r>
    </w:p>
    <w:p>
      <w:pPr>
        <w:pStyle w:val="BodyText"/>
      </w:pPr>
      <w:r>
        <w:t xml:space="preserve">As I prepare for this</w:t>
      </w:r>
      <w:r>
        <w:t xml:space="preserve"> </w:t>
      </w:r>
      <w:r>
        <w:rPr>
          <w:bCs/>
          <w:b/>
        </w:rPr>
        <w:t xml:space="preserve">Internship Application Letter</w:t>
      </w:r>
      <w:r>
        <w:t xml:space="preserve">, I recognize that an internship in Shanghai demands more than technical skill—it requires adaptability, cultural sensitivity, and a willingness to learn from every dish prepared. I am ready to embrace the early shifts, rigorous standards, and collaborative spirit of a professional kitchen. My goal is not just to gain experience but to become a chef who can articulate the story of Chinese cuisine through each creation—whether it’s mastering the art of shumai folding or innovating with Shanghai’s famed “xiao long bao”.</w:t>
      </w:r>
    </w:p>
    <w:p>
      <w:pPr>
        <w:pStyle w:val="BodyText"/>
      </w:pPr>
      <w:r>
        <w:t xml:space="preserve">Thank you for considering my application. I am deeply honored to apply for this opportunity and am confident that my dedication to culinary excellence, cultural appreciation, and eagerness to contribute in the heart of</w:t>
      </w:r>
      <w:r>
        <w:t xml:space="preserve"> </w:t>
      </w:r>
      <w:r>
        <w:rPr>
          <w:bCs/>
          <w:b/>
        </w:rPr>
        <w:t xml:space="preserve">China Shanghai</w:t>
      </w:r>
      <w:r>
        <w:t xml:space="preserve"> </w:t>
      </w:r>
      <w:r>
        <w:t xml:space="preserve">align perfectly with your vision. I welcome the chance to discuss how my skills can support your kitchen’s mission during an interview at your earliest convenience. My resume is attached for further detail.</w:t>
      </w:r>
    </w:p>
    <w:p>
      <w:pPr>
        <w:pStyle w:val="BodyText"/>
      </w:pPr>
      <w:r>
        <w:t xml:space="preserve">Sincerely,</w:t>
      </w:r>
      <w:r>
        <w:br/>
      </w:r>
      <w:r>
        <w:t xml:space="preserve">Li Wei</w:t>
      </w:r>
      <w:r>
        <w:br/>
      </w:r>
      <w:r>
        <w:t xml:space="preserve">Wuhan University of Technology, School of Gastronomy</w:t>
      </w:r>
      <w:r>
        <w:br/>
      </w:r>
      <w:r>
        <w:t xml:space="preserve">Email: liwei.culinary@university.edu.cn | Phone: +86 138-XXXX-XXXX</w:t>
      </w:r>
    </w:p>
    <w:p>
      <w:pPr>
        <w:pStyle w:val="BodyText"/>
      </w:pPr>
      <w:r>
        <w:rPr>
          <w:iCs/>
          <w:i/>
        </w:rPr>
        <w:t xml:space="preserve">This Internship Application Letter reflects my commitment to becoming a culturally attuned Chef in China Shanghai. All technical, cultural, and professional aspects align with the requirements of culinary internships in this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Shanghai</dc:title>
  <dc:creator/>
  <dc:language>en</dc:language>
  <cp:keywords/>
  <dcterms:created xsi:type="dcterms:W3CDTF">2026-07-18T07:12:06Z</dcterms:created>
  <dcterms:modified xsi:type="dcterms:W3CDTF">2026-07-18T07:12:06Z</dcterms:modified>
</cp:coreProperties>
</file>

<file path=docProps/custom.xml><?xml version="1.0" encoding="utf-8"?>
<Properties xmlns="http://schemas.openxmlformats.org/officeDocument/2006/custom-properties" xmlns:vt="http://schemas.openxmlformats.org/officeDocument/2006/docPropsVTypes"/>
</file>